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7"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Academic Researcher position at [University/Institution Name] in Turkey Istanbul. As a dedicated scholar with a proven track record in interdisciplinary research and a deep commitment to advancing academic excellence, I am eager to contribute my expertise and passion for discovery to your esteemed institution. This opportunity aligns perfectly with my professional goals, and I am particularly excited about the chance to work within the vibrant academic ecosystem of Turkey Istanbul, a city that seamlessly blends historical richness with cutting-edge innovation.</w:t>
      </w:r>
    </w:p>
    <w:bookmarkStart w:id="20" w:name="about-me"/>
    <w:p>
      <w:pPr>
        <w:pStyle w:val="Heading2"/>
      </w:pPr>
      <w:r>
        <w:t xml:space="preserve">About Me</w:t>
      </w:r>
    </w:p>
    <w:p>
      <w:pPr>
        <w:pStyle w:val="FirstParagraph"/>
      </w:pPr>
      <w:r>
        <w:t xml:space="preserve">As an Academic Researcher with over [X years] of experience in [specific field, e.g., environmental science, computer engineering, social sciences], I have consistently focused on addressing complex global challenges through rigorous empirical analysis and collaborative inquiry. My academic journey has been defined by a commitment to excellence, creativity in problem-solving, and a passion for mentoring the next generation of scholars. The unique cultural and intellectual environment of Turkey Istanbul offers an unparalleled platform to further these pursuits.</w:t>
      </w:r>
    </w:p>
    <w:bookmarkEnd w:id="20"/>
    <w:bookmarkStart w:id="21" w:name="Xd9f37ddfed9aa95b7ab82fae3c87ae66fcc374a"/>
    <w:p>
      <w:pPr>
        <w:pStyle w:val="Heading2"/>
      </w:pPr>
      <w:r>
        <w:t xml:space="preserve">Academic Researcher: A Commitment to Excellence</w:t>
      </w:r>
    </w:p>
    <w:p>
      <w:pPr>
        <w:pStyle w:val="FirstParagraph"/>
      </w:pPr>
      <w:r>
        <w:t xml:space="preserve">The role of an Academic Researcher at [University/Institution Name] resonates deeply with my professional identity. I have always believed that research is not merely a pursuit of knowledge but a responsibility to society, and I am particularly drawn to your institution’s mission of fostering innovation while respecting cultural heritage. Turkey Istanbul, as a global crossroads, provides an ideal setting for interdisciplinary research that bridges the past and future. My work in [specific research area] has often intersected with themes relevant to Turkey’s socio-economic development, such as [mention examples: sustainable urban planning, digital transformation in education, or historical preservation]. I am eager to contribute my expertise to projects that align with both your academic priorities and the needs of the region.</w:t>
      </w:r>
    </w:p>
    <w:bookmarkEnd w:id="21"/>
    <w:bookmarkStart w:id="22" w:name="why-turkey-istanbul"/>
    <w:p>
      <w:pPr>
        <w:pStyle w:val="Heading2"/>
      </w:pPr>
      <w:r>
        <w:t xml:space="preserve">Why Turkey Istanbul?</w:t>
      </w:r>
    </w:p>
    <w:p>
      <w:pPr>
        <w:pStyle w:val="FirstParagraph"/>
      </w:pPr>
      <w:r>
        <w:t xml:space="preserve">Turkey Istanbul’s dynamic academic landscape has long captivated me. The city is home to world-class research institutions, a thriving startup ecosystem, and a rich cultural tapestry that inspires multidisciplinary collaboration. I am particularly inspired by the opportunities to engage with local communities, participate in international conferences hosted in Istanbul, and leverage the city’s strategic location as a hub for East-West exchange. My experience working on [mention specific projects or collaborations] has equipped me with the skills to thrive in such an environment, where adaptability and cross-cultural communication are essential.</w:t>
      </w:r>
    </w:p>
    <w:bookmarkEnd w:id="22"/>
    <w:bookmarkStart w:id="23" w:name="research-expertise-and-achievements"/>
    <w:p>
      <w:pPr>
        <w:pStyle w:val="Heading2"/>
      </w:pPr>
      <w:r>
        <w:t xml:space="preserve">Research Expertise and Achievements</w:t>
      </w:r>
    </w:p>
    <w:p>
      <w:pPr>
        <w:pStyle w:val="FirstParagraph"/>
      </w:pPr>
      <w:r>
        <w:t xml:space="preserve">My research portfolio spans [list key areas, e.g., data science, public health, or renewable energy], with a focus on [specific methodologies or technologies]. For instance, my recent study on [briefly describe a project] was published in [journal name], where I explored the intersection of [topic] and [another topic]. This work not only contributed to academic discourse but also informed policy recommendations for [relevant stakeholders]. Additionally, I have led teams of graduate students in collaborative projects that emphasize practical applications of research, such as developing AI-driven tools for [specific purpose]. These experiences have honed my ability to manage complex research agendas while fostering a culture of intellectual curiosity and ethical rigor.</w:t>
      </w:r>
    </w:p>
    <w:bookmarkEnd w:id="23"/>
    <w:bookmarkStart w:id="24" w:name="alignment-with-institutional-goals"/>
    <w:p>
      <w:pPr>
        <w:pStyle w:val="Heading2"/>
      </w:pPr>
      <w:r>
        <w:t xml:space="preserve">Alignment with Institutional Goals</w:t>
      </w:r>
    </w:p>
    <w:p>
      <w:pPr>
        <w:pStyle w:val="FirstParagraph"/>
      </w:pPr>
      <w:r>
        <w:t xml:space="preserve">I am particularly impressed by [University/Institution Name]’s emphasis on [mention specific values, e.g., “innovative teaching methods” or “global partnerships”]. My approach to research is deeply collaborative, and I have consistently worked with colleagues across disciplines to tackle pressing issues. For example, my partnership with [institution or organization] on [project name] resulted in a groundbreaking framework for [outcome], which has since been adopted by [organizations or communities]. I am confident that my ability to build bridges between academia, industry, and the public sector will add value to your institution’s mission.</w:t>
      </w:r>
    </w:p>
    <w:bookmarkEnd w:id="24"/>
    <w:bookmarkStart w:id="25" w:name="why-i-am-the-right-fit"/>
    <w:p>
      <w:pPr>
        <w:pStyle w:val="Heading2"/>
      </w:pPr>
      <w:r>
        <w:t xml:space="preserve">Why I Am the Right Fit</w:t>
      </w:r>
    </w:p>
    <w:p>
      <w:pPr>
        <w:pStyle w:val="FirstParagraph"/>
      </w:pPr>
      <w:r>
        <w:t xml:space="preserve">As an Academic Researcher, I bring not only technical expertise but also a collaborative spirit and a commitment to mentorship. My ability to communicate complex ideas clearly has enabled me to lead workshops, supervise graduate students, and engage with diverse audiences through public lectures and publications. In Turkey Istanbul, I am eager to contribute my skills in [specific areas] while learning from the unique perspectives of your faculty and students. I am particularly interested in exploring opportunities to integrate local knowledge into global research frameworks, ensuring that our work remains relevant and impactful.</w:t>
      </w:r>
    </w:p>
    <w:bookmarkEnd w:id="25"/>
    <w:bookmarkStart w:id="26" w:name="conclusion"/>
    <w:p>
      <w:pPr>
        <w:pStyle w:val="Heading2"/>
      </w:pPr>
      <w:r>
        <w:t xml:space="preserve">Conclusion</w:t>
      </w:r>
    </w:p>
    <w:p>
      <w:pPr>
        <w:pStyle w:val="FirstParagraph"/>
      </w:pPr>
      <w:r>
        <w:t xml:space="preserve">In conclusion, I am deeply enthusiastic about the possibility of joining [University/Institution Name] as an Academic Researcher in Turkey Istanbul. The synergy between my research interests, professional experience, and passion for education makes me a strong candidate for this role. I am confident that my contributions will align with your institution’s goals and further enrich the academic community in Istanbul. Thank you for considering my application. I would welcome the opportunity to discuss how my background and vision align with the needs of your department.</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Email Address] | [Phone Number] | [LinkedIn/Portfolio UR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ademic Researcher Position in Turkey Istanbul</dc:title>
  <dc:creator/>
  <dc:language>en</dc:language>
  <cp:keywords/>
  <dcterms:created xsi:type="dcterms:W3CDTF">2026-07-21T08:23:09Z</dcterms:created>
  <dcterms:modified xsi:type="dcterms:W3CDTF">2026-07-21T08:23:09Z</dcterms:modified>
</cp:coreProperties>
</file>

<file path=docProps/custom.xml><?xml version="1.0" encoding="utf-8"?>
<Properties xmlns="http://schemas.openxmlformats.org/officeDocument/2006/custom-properties" xmlns:vt="http://schemas.openxmlformats.org/officeDocument/2006/docPropsVTypes"/>
</file>